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F2F06" w14:textId="3A002543" w:rsidR="00321A20" w:rsidRDefault="0011569B" w:rsidP="00010490">
      <w:pPr>
        <w:pStyle w:val="Heading2"/>
      </w:pPr>
      <w:r>
        <w:t>Faculty Instruction</w:t>
      </w:r>
      <w:r w:rsidR="00692662" w:rsidRPr="00010490">
        <w:t xml:space="preserve">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7BE43F29" w14:textId="77777777" w:rsidR="00754403" w:rsidRDefault="00754403" w:rsidP="00692662"/>
    <w:p w14:paraId="690027EE" w14:textId="59751645" w:rsidR="00D6058E" w:rsidRPr="00476349" w:rsidRDefault="00D6058E" w:rsidP="00372D17">
      <w:pPr>
        <w:ind w:left="720"/>
      </w:pPr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372D17">
      <w:pPr>
        <w:ind w:left="720"/>
      </w:pPr>
    </w:p>
    <w:p w14:paraId="5E45E45C" w14:textId="788474FE" w:rsidR="009C0C03" w:rsidRDefault="009C0C03" w:rsidP="00372D17">
      <w:pPr>
        <w:ind w:left="720"/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666B62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321DCAF0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2DCB6B7D" w14:textId="5B324213" w:rsidR="00010490" w:rsidRDefault="00BD3E9E" w:rsidP="00372D17">
      <w:pPr>
        <w:ind w:left="720"/>
      </w:pPr>
      <w:r>
        <w:rPr>
          <w:b/>
          <w:bCs/>
          <w:u w:val="single"/>
        </w:rPr>
        <w:t>FACULTY NAME</w:t>
      </w:r>
      <w:r w:rsidR="004B0089">
        <w:t>:</w:t>
      </w:r>
    </w:p>
    <w:p w14:paraId="63947E6D" w14:textId="77777777" w:rsidR="00A270FE" w:rsidRDefault="00A270FE" w:rsidP="00372D17">
      <w:pPr>
        <w:ind w:left="720"/>
      </w:pPr>
    </w:p>
    <w:p w14:paraId="3C72CA82" w14:textId="6A803322" w:rsidR="004B0089" w:rsidRDefault="005D718C" w:rsidP="00372D17">
      <w:pPr>
        <w:ind w:left="720"/>
      </w:pPr>
      <w:bookmarkStart w:id="0" w:name="_Hlk64020003"/>
      <w:r>
        <w:t>NAME: _</w:t>
      </w:r>
      <w:r w:rsidR="00D85BB2">
        <w:t>_______________________________</w:t>
      </w:r>
      <w:r>
        <w:t>_______</w:t>
      </w:r>
      <w:r w:rsidR="009B579D">
        <w:t>____________________</w:t>
      </w:r>
    </w:p>
    <w:p w14:paraId="20FD456F" w14:textId="77777777" w:rsidR="00A270FE" w:rsidRDefault="00A270FE" w:rsidP="00372D17">
      <w:pPr>
        <w:ind w:left="720"/>
      </w:pPr>
    </w:p>
    <w:p w14:paraId="2CF3BD3B" w14:textId="13288606" w:rsidR="004B0089" w:rsidRDefault="004B0089" w:rsidP="00372D17">
      <w:pPr>
        <w:ind w:left="720"/>
      </w:pPr>
      <w:r>
        <w:t>EMAIL:</w:t>
      </w:r>
      <w:r w:rsidR="00D85BB2">
        <w:t xml:space="preserve"> _________________________</w:t>
      </w:r>
      <w:r w:rsidR="005D718C">
        <w:t>______</w:t>
      </w:r>
      <w:r w:rsidR="00544BA2">
        <w:t>________</w:t>
      </w:r>
      <w:r w:rsidR="009B579D">
        <w:t>____________________</w:t>
      </w:r>
    </w:p>
    <w:p w14:paraId="2E5A2B58" w14:textId="77777777" w:rsidR="00A270FE" w:rsidRDefault="00A270FE" w:rsidP="00372D17">
      <w:pPr>
        <w:ind w:left="720"/>
      </w:pPr>
    </w:p>
    <w:p w14:paraId="526D0C4C" w14:textId="63A7C3DD" w:rsidR="00385590" w:rsidRDefault="00544BA2" w:rsidP="00372D17">
      <w:pPr>
        <w:ind w:left="720"/>
      </w:pPr>
      <w:r>
        <w:t>D</w:t>
      </w:r>
      <w:r w:rsidR="00372D17">
        <w:t>EPARTMENT</w:t>
      </w:r>
      <w:r w:rsidR="00385590">
        <w:t>:</w:t>
      </w:r>
      <w:r w:rsidR="00D85BB2">
        <w:t xml:space="preserve"> ________________________</w:t>
      </w:r>
      <w:r w:rsidR="005D718C">
        <w:t>______</w:t>
      </w:r>
      <w:r>
        <w:t>____</w:t>
      </w:r>
      <w:r w:rsidR="009B579D">
        <w:t>___________________</w:t>
      </w:r>
    </w:p>
    <w:p w14:paraId="58CA69AD" w14:textId="2E58ADA3" w:rsidR="00A270FE" w:rsidRDefault="00A270FE" w:rsidP="00372D17">
      <w:pPr>
        <w:ind w:left="720"/>
      </w:pPr>
    </w:p>
    <w:bookmarkEnd w:id="0"/>
    <w:p w14:paraId="05DDBE03" w14:textId="77777777" w:rsidR="009572E8" w:rsidRDefault="009572E8" w:rsidP="00372D17">
      <w:pPr>
        <w:ind w:left="720"/>
      </w:pPr>
    </w:p>
    <w:p w14:paraId="1DD59E39" w14:textId="5DEBD6D6" w:rsidR="004D7577" w:rsidRDefault="00E00C86" w:rsidP="00372D17">
      <w:pPr>
        <w:ind w:left="720"/>
      </w:pPr>
      <w:r w:rsidRPr="004B61DE">
        <w:rPr>
          <w:b/>
          <w:bCs/>
          <w:u w:val="single"/>
        </w:rPr>
        <w:t xml:space="preserve">ADDITIONAL </w:t>
      </w:r>
      <w:r w:rsidR="00BD3E9E">
        <w:rPr>
          <w:b/>
          <w:bCs/>
          <w:u w:val="single"/>
        </w:rPr>
        <w:t>FACULTY</w:t>
      </w:r>
      <w:r w:rsidRPr="004B61DE">
        <w:rPr>
          <w:b/>
          <w:bCs/>
          <w:u w:val="single"/>
        </w:rPr>
        <w:t xml:space="preserve"> TEAM MEMBERS</w:t>
      </w:r>
      <w:r>
        <w:t>:</w:t>
      </w:r>
    </w:p>
    <w:p w14:paraId="6D120713" w14:textId="67A666E0" w:rsidR="00E00C86" w:rsidRDefault="00E00C86" w:rsidP="00372D17">
      <w:pPr>
        <w:ind w:left="720"/>
      </w:pPr>
    </w:p>
    <w:p w14:paraId="21886106" w14:textId="77777777" w:rsidR="00B64289" w:rsidRDefault="00B64289" w:rsidP="00372D17">
      <w:pPr>
        <w:ind w:left="720"/>
      </w:pPr>
      <w:r>
        <w:t>NAME: ___________________________________________________________</w:t>
      </w:r>
    </w:p>
    <w:p w14:paraId="07FEE45F" w14:textId="77777777" w:rsidR="00B64289" w:rsidRDefault="00B64289" w:rsidP="00372D17">
      <w:pPr>
        <w:ind w:left="720"/>
      </w:pPr>
    </w:p>
    <w:p w14:paraId="588BC509" w14:textId="77777777" w:rsidR="00B64289" w:rsidRDefault="00B64289" w:rsidP="00372D17">
      <w:pPr>
        <w:ind w:left="720"/>
      </w:pPr>
      <w:r>
        <w:t>EMAIL: ___________________________________________________________</w:t>
      </w:r>
    </w:p>
    <w:p w14:paraId="0512D0C6" w14:textId="77777777" w:rsidR="00B64289" w:rsidRDefault="00B64289" w:rsidP="00372D17">
      <w:pPr>
        <w:ind w:left="720"/>
      </w:pPr>
    </w:p>
    <w:p w14:paraId="3DE001FD" w14:textId="3611DDD0" w:rsidR="00B64289" w:rsidRDefault="00372D17" w:rsidP="00372D17">
      <w:pPr>
        <w:ind w:left="720"/>
      </w:pPr>
      <w:r>
        <w:t>DEPARTMENT</w:t>
      </w:r>
      <w:r w:rsidR="00B64289">
        <w:t>: _____________________________________________________</w:t>
      </w:r>
    </w:p>
    <w:p w14:paraId="3935E26A" w14:textId="77777777" w:rsidR="00411784" w:rsidRDefault="00411784" w:rsidP="00372D17">
      <w:pPr>
        <w:ind w:left="720"/>
      </w:pPr>
    </w:p>
    <w:p w14:paraId="0A4A3E1E" w14:textId="77777777" w:rsidR="00B64289" w:rsidRDefault="00B64289" w:rsidP="00372D17">
      <w:pPr>
        <w:ind w:left="720"/>
      </w:pPr>
    </w:p>
    <w:p w14:paraId="5D3DC915" w14:textId="77777777" w:rsidR="00B64289" w:rsidRDefault="00B64289" w:rsidP="00372D17">
      <w:pPr>
        <w:ind w:left="720"/>
      </w:pPr>
      <w:r>
        <w:t>NAME: ___________________________________________________________</w:t>
      </w:r>
    </w:p>
    <w:p w14:paraId="26580FB6" w14:textId="77777777" w:rsidR="00B64289" w:rsidRDefault="00B64289" w:rsidP="00372D17">
      <w:pPr>
        <w:ind w:left="720"/>
      </w:pPr>
    </w:p>
    <w:p w14:paraId="1B5F6DDF" w14:textId="77777777" w:rsidR="00B64289" w:rsidRDefault="00B64289" w:rsidP="00372D17">
      <w:pPr>
        <w:ind w:left="720"/>
      </w:pPr>
      <w:r>
        <w:t>EMAIL: ___________________________________________________________</w:t>
      </w:r>
    </w:p>
    <w:p w14:paraId="3706B2B1" w14:textId="77777777" w:rsidR="00B64289" w:rsidRDefault="00B64289" w:rsidP="00372D17">
      <w:pPr>
        <w:ind w:left="720"/>
      </w:pPr>
    </w:p>
    <w:p w14:paraId="1702105D" w14:textId="0C24AEF9" w:rsidR="00B64289" w:rsidRDefault="00372D17" w:rsidP="00372D17">
      <w:pPr>
        <w:ind w:left="720"/>
      </w:pPr>
      <w:r>
        <w:t>DEPARTMENT</w:t>
      </w:r>
      <w:r w:rsidR="00B64289">
        <w:t>: _____________________________________________________</w:t>
      </w:r>
    </w:p>
    <w:p w14:paraId="1581C5E3" w14:textId="633BDAEA" w:rsidR="00B64289" w:rsidRDefault="00B64289" w:rsidP="00372D17">
      <w:pPr>
        <w:ind w:left="720"/>
        <w:sectPr w:rsidR="00B64289" w:rsidSect="005D718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C92B3F" w14:textId="6E9A36A9" w:rsidR="00BD3E9E" w:rsidRDefault="00BD3E9E" w:rsidP="00372D17">
      <w:pPr>
        <w:spacing w:after="160" w:line="259" w:lineRule="auto"/>
        <w:ind w:left="720"/>
        <w:contextualSpacing w:val="0"/>
      </w:pPr>
      <w:r>
        <w:br w:type="page"/>
      </w:r>
    </w:p>
    <w:p w14:paraId="6B78BB2A" w14:textId="77777777" w:rsidR="001B3B75" w:rsidRPr="00111C49" w:rsidRDefault="001B3B75" w:rsidP="00692662"/>
    <w:p w14:paraId="33CA8021" w14:textId="652A2B8D" w:rsidR="00A3771A" w:rsidRPr="00111C49" w:rsidRDefault="0097199C" w:rsidP="00692662">
      <w:r w:rsidRPr="00111C49">
        <w:t xml:space="preserve">In order for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6F1C5E4C" w14:textId="2BCFE158" w:rsidR="00A3771A" w:rsidRPr="00111C49" w:rsidRDefault="00A3771A" w:rsidP="00692662"/>
    <w:p w14:paraId="6104A4F0" w14:textId="607D8680" w:rsidR="0059364F" w:rsidRPr="00111C49" w:rsidRDefault="005D5F5A" w:rsidP="00692662">
      <w:r>
        <w:rPr>
          <w:b/>
          <w:bCs/>
          <w:u w:val="single"/>
        </w:rPr>
        <w:t>PROJECT</w:t>
      </w:r>
      <w:r w:rsidR="0059364F" w:rsidRPr="00111C49">
        <w:rPr>
          <w:b/>
          <w:bCs/>
          <w:u w:val="single"/>
        </w:rPr>
        <w:t xml:space="preserve"> SUMMARY</w:t>
      </w:r>
      <w:r w:rsidR="001672DB" w:rsidRPr="00111C49">
        <w:rPr>
          <w:b/>
          <w:bCs/>
          <w:u w:val="single"/>
        </w:rPr>
        <w:t xml:space="preserve"> / ABSTRACT:</w:t>
      </w:r>
      <w:r w:rsidR="001672DB" w:rsidRPr="00111C49">
        <w:t xml:space="preserve"> (limited to 300 words)</w:t>
      </w:r>
    </w:p>
    <w:p w14:paraId="5B7AD0E3" w14:textId="3154E73E" w:rsidR="0059364F" w:rsidRDefault="000D6D9A" w:rsidP="0069266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7FE22" wp14:editId="48C39A86">
                <wp:simplePos x="0" y="0"/>
                <wp:positionH relativeFrom="column">
                  <wp:posOffset>28575</wp:posOffset>
                </wp:positionH>
                <wp:positionV relativeFrom="paragraph">
                  <wp:posOffset>172720</wp:posOffset>
                </wp:positionV>
                <wp:extent cx="5800725" cy="51816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E8A5A1" w14:textId="77777777" w:rsidR="000D6D9A" w:rsidRDefault="000D6D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37FE2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.25pt;margin-top:13.6pt;width:456.75pt;height:4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" fillcolor="white [3201]" strokeweight=".5pt">
                <v:textbox>
                  <w:txbxContent>
                    <w:p w14:paraId="2AE8A5A1" w14:textId="77777777" w:rsidR="000D6D9A" w:rsidRDefault="000D6D9A"/>
                  </w:txbxContent>
                </v:textbox>
              </v:shape>
            </w:pict>
          </mc:Fallback>
        </mc:AlternateContent>
      </w:r>
    </w:p>
    <w:p w14:paraId="3E8D6AF8" w14:textId="53AB2FCC" w:rsidR="001B2987" w:rsidRDefault="001B2987">
      <w:pPr>
        <w:spacing w:after="160" w:line="259" w:lineRule="auto"/>
        <w:contextualSpacing w:val="0"/>
      </w:pPr>
      <w:r>
        <w:br w:type="page"/>
      </w:r>
    </w:p>
    <w:p w14:paraId="69558DDB" w14:textId="77777777" w:rsidR="00613573" w:rsidRDefault="00613573" w:rsidP="00613573"/>
    <w:p w14:paraId="55F17DBB" w14:textId="13DEA4A0" w:rsidR="00613573" w:rsidRDefault="00613573" w:rsidP="00613573"/>
    <w:p w14:paraId="5F5E5874" w14:textId="01F74B8D" w:rsidR="00613573" w:rsidRDefault="005E6868" w:rsidP="00613573">
      <w:r w:rsidRPr="00435B8C">
        <w:rPr>
          <w:b/>
          <w:bCs/>
          <w:u w:val="single"/>
        </w:rPr>
        <w:t>RESEARCH/PROJECT PLAN</w:t>
      </w:r>
      <w:r>
        <w:t>:</w:t>
      </w:r>
    </w:p>
    <w:p w14:paraId="071A1C3E" w14:textId="77777777" w:rsidR="00462325" w:rsidRDefault="00462325" w:rsidP="00613573"/>
    <w:p w14:paraId="081FA221" w14:textId="220E7BC9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 xml:space="preserve">section must describe your project and how it </w:t>
      </w:r>
      <w:r w:rsidR="009C17AD">
        <w:t>addresses</w:t>
      </w:r>
      <w:r w:rsidR="008D500C">
        <w:t xml:space="preserve"> specific instructional or student learning problems</w:t>
      </w:r>
      <w:r w:rsidR="000F07A5">
        <w:t>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0BAAE6DD" w14:textId="77777777" w:rsidR="00356185" w:rsidRDefault="00462325" w:rsidP="00692662">
      <w:r w:rsidRPr="00887AC7">
        <w:t xml:space="preserve">The research/project plan should be a maximum of </w:t>
      </w:r>
      <w:r w:rsidR="009D13CA">
        <w:t>6</w:t>
      </w:r>
      <w:r w:rsidRPr="00887AC7">
        <w:t xml:space="preserve">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</w:p>
    <w:p w14:paraId="3A132802" w14:textId="77777777" w:rsidR="00356185" w:rsidRDefault="00356185" w:rsidP="00692662"/>
    <w:p w14:paraId="3A6A092A" w14:textId="3667757E" w:rsidR="00613573" w:rsidRPr="00887AC7" w:rsidRDefault="002A2F4F" w:rsidP="00692662">
      <w:r w:rsidRPr="00887AC7">
        <w:t xml:space="preserve">This section must include the following </w:t>
      </w:r>
      <w:r w:rsidR="000810BC">
        <w:t>sections</w:t>
      </w:r>
      <w:r w:rsidRPr="00887AC7">
        <w:t>:</w:t>
      </w:r>
    </w:p>
    <w:p w14:paraId="5DA7A477" w14:textId="55BE2543" w:rsidR="00D10459" w:rsidRPr="00356185" w:rsidRDefault="00D10459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In</w:t>
      </w:r>
      <w:r w:rsidR="000810BC" w:rsidRPr="00356185">
        <w:rPr>
          <w:sz w:val="22"/>
          <w:szCs w:val="22"/>
        </w:rPr>
        <w:t>troduction</w:t>
      </w:r>
    </w:p>
    <w:p w14:paraId="7AA84DFC" w14:textId="62AE3B1C" w:rsidR="000810BC" w:rsidRPr="00356185" w:rsidRDefault="00FD5A10" w:rsidP="000810BC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Problem statement or specific research questions</w:t>
      </w:r>
    </w:p>
    <w:p w14:paraId="511E8E45" w14:textId="6380B07A" w:rsidR="00FD5A10" w:rsidRPr="00356185" w:rsidRDefault="00216F9D" w:rsidP="000810BC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What gap(s) </w:t>
      </w:r>
      <w:r w:rsidR="00DB6E62" w:rsidRPr="00356185">
        <w:rPr>
          <w:sz w:val="22"/>
          <w:szCs w:val="22"/>
        </w:rPr>
        <w:t>is this project intending to address?</w:t>
      </w:r>
    </w:p>
    <w:p w14:paraId="5AFF3659" w14:textId="26EC447C" w:rsidR="00DB6E62" w:rsidRPr="00356185" w:rsidRDefault="00DB6E62" w:rsidP="000810BC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Description of </w:t>
      </w:r>
      <w:r w:rsidR="00703AF6" w:rsidRPr="00356185">
        <w:rPr>
          <w:sz w:val="22"/>
          <w:szCs w:val="22"/>
        </w:rPr>
        <w:t xml:space="preserve">the </w:t>
      </w:r>
      <w:r w:rsidRPr="00356185">
        <w:rPr>
          <w:sz w:val="22"/>
          <w:szCs w:val="22"/>
        </w:rPr>
        <w:t>research context</w:t>
      </w:r>
      <w:r w:rsidR="00703AF6" w:rsidRPr="00356185">
        <w:rPr>
          <w:sz w:val="22"/>
          <w:szCs w:val="22"/>
        </w:rPr>
        <w:t xml:space="preserve"> (type of class / instructional setting)</w:t>
      </w:r>
    </w:p>
    <w:p w14:paraId="510C177F" w14:textId="494B1406" w:rsidR="00703AF6" w:rsidRPr="00356185" w:rsidRDefault="00703AF6" w:rsidP="00703AF6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Literature review (</w:t>
      </w:r>
      <w:r w:rsidR="0013286B" w:rsidRPr="00356185">
        <w:rPr>
          <w:sz w:val="22"/>
          <w:szCs w:val="22"/>
        </w:rPr>
        <w:t>may be brief, approximately 3-5 sources)</w:t>
      </w:r>
    </w:p>
    <w:p w14:paraId="1A73031C" w14:textId="63287171" w:rsidR="0013286B" w:rsidRPr="00356185" w:rsidRDefault="00BE5FCD" w:rsidP="00703AF6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Methodology</w:t>
      </w:r>
    </w:p>
    <w:p w14:paraId="2194F211" w14:textId="04D57DF5" w:rsidR="00BE5FCD" w:rsidRPr="00356185" w:rsidRDefault="00346C78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data/information will be gathered?</w:t>
      </w:r>
    </w:p>
    <w:p w14:paraId="7A8E7184" w14:textId="7AC40D4C" w:rsidR="00346C78" w:rsidRPr="00356185" w:rsidRDefault="0038589C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How will </w:t>
      </w:r>
      <w:r w:rsidR="00F71CF7">
        <w:rPr>
          <w:sz w:val="22"/>
          <w:szCs w:val="22"/>
        </w:rPr>
        <w:t>th</w:t>
      </w:r>
      <w:r w:rsidRPr="00356185">
        <w:rPr>
          <w:sz w:val="22"/>
          <w:szCs w:val="22"/>
        </w:rPr>
        <w:t>is be collected and validated?</w:t>
      </w:r>
    </w:p>
    <w:p w14:paraId="031DA939" w14:textId="611ADE91" w:rsidR="0038589C" w:rsidRPr="00356185" w:rsidRDefault="0038589C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How will this approach provide reliability?</w:t>
      </w:r>
    </w:p>
    <w:p w14:paraId="5ED94335" w14:textId="1F62C205" w:rsidR="0038589C" w:rsidRPr="00356185" w:rsidRDefault="00020281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How will the funding/equipment </w:t>
      </w:r>
      <w:proofErr w:type="gramStart"/>
      <w:r w:rsidRPr="00356185">
        <w:rPr>
          <w:sz w:val="22"/>
          <w:szCs w:val="22"/>
        </w:rPr>
        <w:t>requested</w:t>
      </w:r>
      <w:proofErr w:type="gramEnd"/>
      <w:r w:rsidRPr="00356185">
        <w:rPr>
          <w:sz w:val="22"/>
          <w:szCs w:val="22"/>
        </w:rPr>
        <w:t xml:space="preserve"> support this project?</w:t>
      </w:r>
    </w:p>
    <w:p w14:paraId="028D0B8F" w14:textId="7C852D7E" w:rsidR="00C62052" w:rsidRPr="00356185" w:rsidRDefault="00C62052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Assessment plan</w:t>
      </w:r>
    </w:p>
    <w:p w14:paraId="1C2F27F2" w14:textId="36E6410A" w:rsidR="00C62052" w:rsidRPr="00356185" w:rsidRDefault="00C62052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are the learning outcomes associated with this project</w:t>
      </w:r>
      <w:r w:rsidR="00A937E5" w:rsidRPr="00356185">
        <w:rPr>
          <w:sz w:val="22"/>
          <w:szCs w:val="22"/>
        </w:rPr>
        <w:t xml:space="preserve">?  How is it related to the gap(s) </w:t>
      </w:r>
      <w:r w:rsidR="00830B3E" w:rsidRPr="00356185">
        <w:rPr>
          <w:sz w:val="22"/>
          <w:szCs w:val="22"/>
        </w:rPr>
        <w:t>that are intended to be addressed?</w:t>
      </w:r>
    </w:p>
    <w:p w14:paraId="3A59E550" w14:textId="7EFBCE16" w:rsidR="00830B3E" w:rsidRPr="00356185" w:rsidRDefault="00830B3E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What is the desired level </w:t>
      </w:r>
      <w:r w:rsidR="005A2CDD" w:rsidRPr="00356185">
        <w:rPr>
          <w:sz w:val="22"/>
          <w:szCs w:val="22"/>
        </w:rPr>
        <w:t>of achievement?</w:t>
      </w:r>
    </w:p>
    <w:p w14:paraId="1D1E178F" w14:textId="407B3C4B" w:rsidR="005A2CDD" w:rsidRPr="00356185" w:rsidRDefault="005A2CDD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is the percentage of students who will</w:t>
      </w:r>
      <w:r w:rsidR="00565795" w:rsidRPr="00356185">
        <w:rPr>
          <w:sz w:val="22"/>
          <w:szCs w:val="22"/>
        </w:rPr>
        <w:t xml:space="preserve"> benefit from this project?</w:t>
      </w:r>
    </w:p>
    <w:p w14:paraId="52C4EC60" w14:textId="3AC3078F" w:rsidR="00565795" w:rsidRPr="00356185" w:rsidRDefault="00565795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How frequently</w:t>
      </w:r>
      <w:r w:rsidR="00AB1676" w:rsidRPr="00356185">
        <w:rPr>
          <w:sz w:val="22"/>
          <w:szCs w:val="22"/>
        </w:rPr>
        <w:t xml:space="preserve"> will assessments be conducted?</w:t>
      </w:r>
    </w:p>
    <w:p w14:paraId="6705BD82" w14:textId="0EA2BBD8" w:rsidR="00AB1676" w:rsidRPr="00356185" w:rsidRDefault="00AB1676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methods will be used for assessment</w:t>
      </w:r>
    </w:p>
    <w:p w14:paraId="1BF7E829" w14:textId="673835E7" w:rsidR="00611F78" w:rsidRPr="00356185" w:rsidRDefault="004B51E7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Timeline for the project </w:t>
      </w:r>
      <w:r w:rsidR="009533FD" w:rsidRPr="00356185">
        <w:rPr>
          <w:sz w:val="22"/>
          <w:szCs w:val="22"/>
        </w:rPr>
        <w:t>(may include milestones or specific tasks associated with the project)</w:t>
      </w:r>
    </w:p>
    <w:p w14:paraId="7326FD27" w14:textId="14DA3642" w:rsidR="004549A8" w:rsidRPr="00356185" w:rsidRDefault="004549A8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Broader Impacts: </w:t>
      </w:r>
      <w:r w:rsidR="00611F78" w:rsidRPr="00356185">
        <w:rPr>
          <w:sz w:val="22"/>
          <w:szCs w:val="22"/>
        </w:rPr>
        <w:t>A description of the potential impact of your project on the University community and/or the</w:t>
      </w:r>
      <w:r w:rsidRPr="00356185">
        <w:rPr>
          <w:sz w:val="22"/>
          <w:szCs w:val="22"/>
        </w:rPr>
        <w:t xml:space="preserve"> </w:t>
      </w:r>
      <w:r w:rsidR="00611F78" w:rsidRPr="00356185">
        <w:rPr>
          <w:sz w:val="22"/>
          <w:szCs w:val="22"/>
        </w:rPr>
        <w:t>broader world</w:t>
      </w:r>
      <w:r w:rsidR="00F570C2" w:rsidRPr="00356185">
        <w:rPr>
          <w:sz w:val="22"/>
          <w:szCs w:val="22"/>
        </w:rPr>
        <w:t>.</w:t>
      </w:r>
    </w:p>
    <w:p w14:paraId="636C36A2" w14:textId="52CC054A" w:rsidR="009D13CA" w:rsidRPr="00356185" w:rsidRDefault="009D13CA" w:rsidP="009D13CA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Works cited/references (This section does not count towards the 6-page maximum</w:t>
      </w:r>
      <w:r w:rsidR="00A01BD8" w:rsidRPr="00356185">
        <w:rPr>
          <w:sz w:val="22"/>
          <w:szCs w:val="22"/>
        </w:rPr>
        <w:t>.)</w:t>
      </w:r>
    </w:p>
    <w:p w14:paraId="4F9A80F1" w14:textId="77777777" w:rsidR="00EA2204" w:rsidRDefault="00EA2204" w:rsidP="009A4F0D"/>
    <w:p w14:paraId="72F2BD45" w14:textId="6553ECC9" w:rsidR="0066017E" w:rsidRDefault="0066017E" w:rsidP="009A4F0D"/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4ECD5A8C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</w:p>
    <w:p w14:paraId="25242BA6" w14:textId="77AB3746" w:rsidR="008A28DA" w:rsidRDefault="008A28DA" w:rsidP="009A4F0D"/>
    <w:p w14:paraId="40CFF0B4" w14:textId="1AC6058B" w:rsidR="003A1D50" w:rsidRPr="00E35D90" w:rsidRDefault="00210BB7" w:rsidP="00E35D90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210BB7" w14:paraId="7FA09EB1" w14:textId="77777777" w:rsidTr="00182E1E">
        <w:tc>
          <w:tcPr>
            <w:tcW w:w="4765" w:type="dxa"/>
          </w:tcPr>
          <w:p w14:paraId="61A0C51F" w14:textId="77777777" w:rsidR="00210BB7" w:rsidRDefault="00210BB7" w:rsidP="001A7DB4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6FB714AB" w14:textId="77777777" w:rsidR="00210BB7" w:rsidRDefault="00210BB7" w:rsidP="001A7DB4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5DA0DF3A" w14:textId="77777777" w:rsidR="00210BB7" w:rsidRDefault="00210BB7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210BB7" w14:paraId="1E6A2F82" w14:textId="77777777" w:rsidTr="00182E1E">
        <w:tc>
          <w:tcPr>
            <w:tcW w:w="4765" w:type="dxa"/>
          </w:tcPr>
          <w:p w14:paraId="4FF4D859" w14:textId="088B0CB7" w:rsidR="00210BB7" w:rsidRDefault="00210BB7" w:rsidP="001A7DB4">
            <w:r>
              <w:t>Supplies/</w:t>
            </w:r>
            <w:r w:rsidR="00450455">
              <w:t xml:space="preserve"> Equipment</w:t>
            </w:r>
          </w:p>
        </w:tc>
        <w:tc>
          <w:tcPr>
            <w:tcW w:w="1475" w:type="dxa"/>
          </w:tcPr>
          <w:p w14:paraId="7F1CA578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904F651" w14:textId="77777777" w:rsidR="00210BB7" w:rsidRDefault="00210BB7" w:rsidP="001A7DB4"/>
        </w:tc>
      </w:tr>
      <w:tr w:rsidR="00210BB7" w14:paraId="2EA75042" w14:textId="77777777" w:rsidTr="00182E1E">
        <w:tc>
          <w:tcPr>
            <w:tcW w:w="4765" w:type="dxa"/>
          </w:tcPr>
          <w:p w14:paraId="43C7C199" w14:textId="77777777" w:rsidR="00210BB7" w:rsidRDefault="00210BB7" w:rsidP="001A7DB4">
            <w:r>
              <w:t>Payment for Services</w:t>
            </w:r>
          </w:p>
        </w:tc>
        <w:tc>
          <w:tcPr>
            <w:tcW w:w="1475" w:type="dxa"/>
          </w:tcPr>
          <w:p w14:paraId="615AD7A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75112AE4" w14:textId="77777777" w:rsidR="00210BB7" w:rsidRDefault="00210BB7" w:rsidP="001A7DB4"/>
        </w:tc>
      </w:tr>
      <w:tr w:rsidR="00210BB7" w14:paraId="28D41117" w14:textId="77777777" w:rsidTr="00182E1E">
        <w:tc>
          <w:tcPr>
            <w:tcW w:w="4765" w:type="dxa"/>
          </w:tcPr>
          <w:p w14:paraId="131A40B6" w14:textId="77777777" w:rsidR="00210BB7" w:rsidRDefault="00210BB7" w:rsidP="001A7DB4">
            <w:r>
              <w:t>Miscellaneous</w:t>
            </w:r>
          </w:p>
        </w:tc>
        <w:tc>
          <w:tcPr>
            <w:tcW w:w="1475" w:type="dxa"/>
          </w:tcPr>
          <w:p w14:paraId="7131359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7E2F4C0" w14:textId="77777777" w:rsidR="00210BB7" w:rsidRDefault="00210BB7" w:rsidP="001A7DB4"/>
        </w:tc>
      </w:tr>
    </w:tbl>
    <w:p w14:paraId="39CF529B" w14:textId="0C98C56A" w:rsidR="00210BB7" w:rsidRDefault="00210BB7" w:rsidP="00210BB7"/>
    <w:p w14:paraId="5BDA2EC6" w14:textId="78139C03" w:rsidR="00210BB7" w:rsidRDefault="00210BB7" w:rsidP="00210BB7">
      <w:r>
        <w:tab/>
      </w:r>
      <w:r>
        <w:tab/>
        <w:t xml:space="preserve">Total </w:t>
      </w:r>
      <w:r w:rsidR="00EC7AE8">
        <w:t>requested budget: $________________</w:t>
      </w:r>
    </w:p>
    <w:p w14:paraId="235508AA" w14:textId="1A8BFD79" w:rsidR="00946A18" w:rsidRDefault="00946A18" w:rsidP="00210BB7"/>
    <w:p w14:paraId="0787D67D" w14:textId="013C307D" w:rsidR="00B7230C" w:rsidRDefault="00B7230C" w:rsidP="00210BB7"/>
    <w:p w14:paraId="63ADCFB0" w14:textId="6B12F6DD" w:rsidR="00EC7AE8" w:rsidRDefault="00EC7AE8" w:rsidP="00E35D90">
      <w:pPr>
        <w:pStyle w:val="Heading3"/>
      </w:pPr>
      <w:r>
        <w:t xml:space="preserve">Supplies / </w:t>
      </w:r>
      <w:r w:rsidR="009D55F3">
        <w:t>Equipment</w:t>
      </w:r>
    </w:p>
    <w:p w14:paraId="51957C30" w14:textId="280C96D4" w:rsidR="00566E18" w:rsidRDefault="00566E18" w:rsidP="00566E18">
      <w:pPr>
        <w:pStyle w:val="ListParagraph"/>
      </w:pPr>
      <w:r>
        <w:t>List each item separately</w:t>
      </w:r>
    </w:p>
    <w:p w14:paraId="06030448" w14:textId="4C2F7716" w:rsidR="00566E18" w:rsidRPr="00566E18" w:rsidRDefault="00A21937" w:rsidP="00566E18">
      <w:pPr>
        <w:pStyle w:val="ListParagraph"/>
      </w:pPr>
      <w:r>
        <w:t xml:space="preserve">Quotes are required </w:t>
      </w:r>
      <w:r w:rsidR="00803E34">
        <w:t>for all equipment</w:t>
      </w:r>
      <w:r w:rsidR="00450455">
        <w:t xml:space="preserve"> over $5,000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0066192A" w14:paraId="60819B32" w14:textId="77777777" w:rsidTr="00311F49">
        <w:tc>
          <w:tcPr>
            <w:tcW w:w="3120" w:type="dxa"/>
          </w:tcPr>
          <w:p w14:paraId="0A7E2D96" w14:textId="77777777" w:rsidR="0066192A" w:rsidRDefault="0066192A" w:rsidP="001A7DB4">
            <w:r w:rsidRPr="51B69B3F">
              <w:rPr>
                <w:b/>
                <w:bCs/>
              </w:rPr>
              <w:t>Item</w:t>
            </w:r>
          </w:p>
        </w:tc>
        <w:tc>
          <w:tcPr>
            <w:tcW w:w="3120" w:type="dxa"/>
          </w:tcPr>
          <w:p w14:paraId="25A79BCD" w14:textId="77777777" w:rsidR="0066192A" w:rsidRDefault="0066192A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2A10C5D1" w14:textId="77777777" w:rsidR="0066192A" w:rsidRDefault="0066192A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66192A" w14:paraId="5E396167" w14:textId="77777777" w:rsidTr="00311F49">
        <w:tc>
          <w:tcPr>
            <w:tcW w:w="3120" w:type="dxa"/>
          </w:tcPr>
          <w:p w14:paraId="672BB6D0" w14:textId="77777777" w:rsidR="0066192A" w:rsidRDefault="0066192A" w:rsidP="001A7DB4"/>
        </w:tc>
        <w:tc>
          <w:tcPr>
            <w:tcW w:w="3120" w:type="dxa"/>
          </w:tcPr>
          <w:p w14:paraId="131127C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142EB098" w14:textId="77777777" w:rsidR="0066192A" w:rsidRDefault="0066192A" w:rsidP="001A7DB4"/>
        </w:tc>
      </w:tr>
      <w:tr w:rsidR="0066192A" w14:paraId="5079B643" w14:textId="77777777" w:rsidTr="00311F49">
        <w:tc>
          <w:tcPr>
            <w:tcW w:w="3120" w:type="dxa"/>
          </w:tcPr>
          <w:p w14:paraId="5A5A905F" w14:textId="77777777" w:rsidR="0066192A" w:rsidRDefault="0066192A" w:rsidP="001A7DB4"/>
        </w:tc>
        <w:tc>
          <w:tcPr>
            <w:tcW w:w="3120" w:type="dxa"/>
          </w:tcPr>
          <w:p w14:paraId="5F61723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386687EF" w14:textId="77777777" w:rsidR="0066192A" w:rsidRDefault="0066192A" w:rsidP="001A7DB4"/>
        </w:tc>
      </w:tr>
      <w:tr w:rsidR="0066192A" w14:paraId="7B0FBF70" w14:textId="77777777" w:rsidTr="00311F49">
        <w:tc>
          <w:tcPr>
            <w:tcW w:w="3120" w:type="dxa"/>
          </w:tcPr>
          <w:p w14:paraId="68520B65" w14:textId="77777777" w:rsidR="0066192A" w:rsidRDefault="0066192A" w:rsidP="001A7DB4"/>
        </w:tc>
        <w:tc>
          <w:tcPr>
            <w:tcW w:w="3120" w:type="dxa"/>
          </w:tcPr>
          <w:p w14:paraId="2E8C007A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4BFB198B" w14:textId="77777777" w:rsidR="0066192A" w:rsidRDefault="0066192A" w:rsidP="001A7DB4"/>
        </w:tc>
      </w:tr>
    </w:tbl>
    <w:p w14:paraId="35320C50" w14:textId="28357238" w:rsidR="0066192A" w:rsidRDefault="0066192A" w:rsidP="0066192A">
      <w:pPr>
        <w:spacing w:after="160" w:line="259" w:lineRule="auto"/>
      </w:pPr>
    </w:p>
    <w:p w14:paraId="256B9A53" w14:textId="78BFE23F" w:rsidR="007E1332" w:rsidRDefault="007E1332" w:rsidP="0066192A">
      <w:pPr>
        <w:spacing w:after="160" w:line="259" w:lineRule="auto"/>
      </w:pPr>
      <w:r>
        <w:tab/>
      </w:r>
      <w:r>
        <w:tab/>
        <w:t xml:space="preserve">Supplies / </w:t>
      </w:r>
      <w:r w:rsidR="00311F49">
        <w:t>Equipment</w:t>
      </w:r>
      <w:r>
        <w:t xml:space="preserve"> subtotal: $________________</w:t>
      </w:r>
    </w:p>
    <w:p w14:paraId="01919382" w14:textId="77777777" w:rsidR="00474140" w:rsidRDefault="00474140" w:rsidP="0066192A">
      <w:pPr>
        <w:spacing w:after="160" w:line="259" w:lineRule="auto"/>
      </w:pPr>
    </w:p>
    <w:p w14:paraId="18FDE5A7" w14:textId="1109FA5D" w:rsidR="00474140" w:rsidRDefault="00474140" w:rsidP="00474140">
      <w:r>
        <w:t>Provide a justification of the items listed above</w:t>
      </w:r>
      <w:r w:rsidR="002E5DAE">
        <w:t xml:space="preserve">, </w:t>
      </w:r>
      <w:r w:rsidR="0058038D">
        <w:t>including</w:t>
      </w:r>
      <w:r w:rsidR="002E5DAE">
        <w:t xml:space="preserve"> a statement of purpose and </w:t>
      </w:r>
      <w:r w:rsidR="00FF1D56">
        <w:t>how the amount was determined</w:t>
      </w:r>
      <w:r w:rsidR="002E5DAE">
        <w:t xml:space="preserve"> </w:t>
      </w:r>
      <w:r>
        <w:t>.</w:t>
      </w:r>
    </w:p>
    <w:p w14:paraId="65370AAC" w14:textId="464EC6BE" w:rsidR="00B7230C" w:rsidRDefault="00B7230C" w:rsidP="0066192A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572B5338" wp14:editId="5BB33D8F">
                <wp:extent cx="5943600" cy="762000"/>
                <wp:effectExtent l="0" t="0" r="1905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14E8A" w14:textId="04A92EC0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2B5338" id="Text Box 2" o:spid="_x0000_s1027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">
                <v:textbox>
                  <w:txbxContent>
                    <w:p w14:paraId="0BA14E8A" w14:textId="04A92EC0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1872D98F" w14:textId="2552E482" w:rsidR="00420CB7" w:rsidRDefault="00420CB7" w:rsidP="00E35D90">
      <w:pPr>
        <w:pStyle w:val="Heading3"/>
      </w:pPr>
      <w:r>
        <w:t>Payments for Services</w:t>
      </w:r>
    </w:p>
    <w:p w14:paraId="78150758" w14:textId="1368DA94" w:rsidR="00F67C45" w:rsidRPr="00EF70D9" w:rsidRDefault="00F67C45" w:rsidP="00566E18">
      <w:pPr>
        <w:pStyle w:val="ListParagraph"/>
      </w:pPr>
      <w:r w:rsidRPr="00EF70D9">
        <w:t>Includes vendors and services.  Signed contracts may be required and may need to be reviewed by procur</w:t>
      </w:r>
      <w:r w:rsidR="009902C2" w:rsidRPr="00EF70D9">
        <w:t>e</w:t>
      </w:r>
      <w:r w:rsidRPr="00EF70D9">
        <w:t>ment</w:t>
      </w:r>
    </w:p>
    <w:p w14:paraId="389615A4" w14:textId="638F210F" w:rsidR="00EF70D9" w:rsidRDefault="00EF70D9" w:rsidP="00566E18">
      <w:pPr>
        <w:pStyle w:val="ListParagraph"/>
      </w:pPr>
      <w:r w:rsidRPr="00EF70D9">
        <w:t xml:space="preserve">Payment to students </w:t>
      </w:r>
      <w:r>
        <w:t xml:space="preserve">or faculty </w:t>
      </w:r>
      <w:r w:rsidRPr="00EF70D9">
        <w:t>is not allowab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3D7690" w14:paraId="6B956B06" w14:textId="77777777" w:rsidTr="001A7DB4">
        <w:tc>
          <w:tcPr>
            <w:tcW w:w="2340" w:type="dxa"/>
          </w:tcPr>
          <w:p w14:paraId="0F9451AD" w14:textId="77777777" w:rsidR="003D7690" w:rsidRDefault="003D7690" w:rsidP="001A7DB4">
            <w:r w:rsidRPr="51B69B3F">
              <w:rPr>
                <w:b/>
                <w:bCs/>
              </w:rPr>
              <w:t>Service</w:t>
            </w:r>
          </w:p>
        </w:tc>
        <w:tc>
          <w:tcPr>
            <w:tcW w:w="2340" w:type="dxa"/>
          </w:tcPr>
          <w:p w14:paraId="480E2228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2340" w:type="dxa"/>
          </w:tcPr>
          <w:p w14:paraId="61412DDF" w14:textId="77777777" w:rsidR="003D7690" w:rsidRDefault="003D7690" w:rsidP="001A7DB4">
            <w:pPr>
              <w:spacing w:line="259" w:lineRule="auto"/>
              <w:rPr>
                <w:b/>
                <w:bCs/>
              </w:rPr>
            </w:pPr>
            <w:r w:rsidRPr="51B69B3F">
              <w:rPr>
                <w:b/>
                <w:bCs/>
              </w:rPr>
              <w:t>Anticipated Date</w:t>
            </w:r>
          </w:p>
        </w:tc>
        <w:tc>
          <w:tcPr>
            <w:tcW w:w="2340" w:type="dxa"/>
          </w:tcPr>
          <w:p w14:paraId="1C89BFF2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dditional Info (optional)</w:t>
            </w:r>
          </w:p>
        </w:tc>
      </w:tr>
      <w:tr w:rsidR="003D7690" w14:paraId="41A818D0" w14:textId="77777777" w:rsidTr="001A7DB4">
        <w:tc>
          <w:tcPr>
            <w:tcW w:w="2340" w:type="dxa"/>
          </w:tcPr>
          <w:p w14:paraId="5E37A34A" w14:textId="77777777" w:rsidR="003D7690" w:rsidRDefault="003D7690" w:rsidP="001A7DB4"/>
        </w:tc>
        <w:tc>
          <w:tcPr>
            <w:tcW w:w="2340" w:type="dxa"/>
          </w:tcPr>
          <w:p w14:paraId="17802D1F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2B4FAC92" w14:textId="77777777" w:rsidR="003D7690" w:rsidRDefault="003D7690" w:rsidP="001A7DB4"/>
        </w:tc>
        <w:tc>
          <w:tcPr>
            <w:tcW w:w="2340" w:type="dxa"/>
          </w:tcPr>
          <w:p w14:paraId="2A9C1A42" w14:textId="77777777" w:rsidR="003D7690" w:rsidRDefault="003D7690" w:rsidP="001A7DB4"/>
        </w:tc>
      </w:tr>
      <w:tr w:rsidR="003D7690" w14:paraId="67997937" w14:textId="77777777" w:rsidTr="001A7DB4">
        <w:tc>
          <w:tcPr>
            <w:tcW w:w="2340" w:type="dxa"/>
          </w:tcPr>
          <w:p w14:paraId="68CCBE4C" w14:textId="77777777" w:rsidR="003D7690" w:rsidRDefault="003D7690" w:rsidP="001A7DB4"/>
        </w:tc>
        <w:tc>
          <w:tcPr>
            <w:tcW w:w="2340" w:type="dxa"/>
          </w:tcPr>
          <w:p w14:paraId="11AD688B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4490446F" w14:textId="77777777" w:rsidR="003D7690" w:rsidRDefault="003D7690" w:rsidP="001A7DB4"/>
        </w:tc>
        <w:tc>
          <w:tcPr>
            <w:tcW w:w="2340" w:type="dxa"/>
          </w:tcPr>
          <w:p w14:paraId="6D9E290B" w14:textId="77777777" w:rsidR="003D7690" w:rsidRDefault="003D7690" w:rsidP="001A7DB4"/>
        </w:tc>
      </w:tr>
    </w:tbl>
    <w:p w14:paraId="01B4C91F" w14:textId="77777777" w:rsidR="003D7690" w:rsidRPr="003D7690" w:rsidRDefault="003D7690" w:rsidP="003D7690"/>
    <w:p w14:paraId="18087EA3" w14:textId="32473D6B" w:rsidR="003D7690" w:rsidRDefault="003D7690" w:rsidP="003D7690">
      <w:pPr>
        <w:spacing w:after="160" w:line="259" w:lineRule="auto"/>
      </w:pPr>
      <w:r>
        <w:tab/>
      </w:r>
      <w:r>
        <w:tab/>
        <w:t xml:space="preserve">Payments for </w:t>
      </w:r>
      <w:r w:rsidR="00FF45D6">
        <w:t>Services subtotal</w:t>
      </w:r>
      <w:r>
        <w:t>: $________________</w:t>
      </w:r>
    </w:p>
    <w:p w14:paraId="720BF707" w14:textId="2F71773D" w:rsidR="00FF45D6" w:rsidRDefault="00474140" w:rsidP="00474140">
      <w:r>
        <w:t>Provide a justification of the items listed above.</w:t>
      </w:r>
    </w:p>
    <w:p w14:paraId="0667670B" w14:textId="176EB074" w:rsidR="00B7230C" w:rsidRDefault="00B7230C" w:rsidP="003D76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0C740EB0" wp14:editId="279CC771">
                <wp:extent cx="5943600" cy="7620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8D7F4" w14:textId="5FB6C7D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740EB0" id="_x0000_s1028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">
                <v:textbox>
                  <w:txbxContent>
                    <w:p w14:paraId="47E8D7F4" w14:textId="5FB6C7D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2DC4BA39" w14:textId="46F1EE97" w:rsidR="00FF45D6" w:rsidRDefault="00DA1CF4" w:rsidP="00E35D90">
      <w:pPr>
        <w:pStyle w:val="Heading3"/>
      </w:pPr>
      <w:r>
        <w:t>Miscellan</w:t>
      </w:r>
      <w:r w:rsidR="00E35D90">
        <w:t>eou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117"/>
        <w:gridCol w:w="3116"/>
        <w:gridCol w:w="3117"/>
      </w:tblGrid>
      <w:tr w:rsidR="00DA1CF4" w14:paraId="7B42F732" w14:textId="77777777" w:rsidTr="001A7DB4">
        <w:tc>
          <w:tcPr>
            <w:tcW w:w="3120" w:type="dxa"/>
          </w:tcPr>
          <w:p w14:paraId="1DB47D1B" w14:textId="77777777" w:rsidR="00DA1CF4" w:rsidRDefault="00DA1CF4" w:rsidP="001A7DB4">
            <w:r w:rsidRPr="7E8F6AD0">
              <w:rPr>
                <w:b/>
                <w:bCs/>
              </w:rPr>
              <w:t>Expense</w:t>
            </w:r>
          </w:p>
        </w:tc>
        <w:tc>
          <w:tcPr>
            <w:tcW w:w="3120" w:type="dxa"/>
          </w:tcPr>
          <w:p w14:paraId="30303B78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45662915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nticipated Dates</w:t>
            </w:r>
          </w:p>
        </w:tc>
      </w:tr>
      <w:tr w:rsidR="00DA1CF4" w14:paraId="2FEF6F11" w14:textId="77777777" w:rsidTr="001A7DB4">
        <w:tc>
          <w:tcPr>
            <w:tcW w:w="3120" w:type="dxa"/>
          </w:tcPr>
          <w:p w14:paraId="531240EF" w14:textId="77777777" w:rsidR="00DA1CF4" w:rsidRDefault="00DA1CF4" w:rsidP="001A7DB4"/>
        </w:tc>
        <w:tc>
          <w:tcPr>
            <w:tcW w:w="3120" w:type="dxa"/>
          </w:tcPr>
          <w:p w14:paraId="7E51EFC1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2867C4A3" w14:textId="77777777" w:rsidR="00DA1CF4" w:rsidRDefault="00DA1CF4" w:rsidP="001A7DB4"/>
        </w:tc>
      </w:tr>
      <w:tr w:rsidR="00DA1CF4" w14:paraId="3193CC17" w14:textId="77777777" w:rsidTr="001A7DB4">
        <w:tc>
          <w:tcPr>
            <w:tcW w:w="3120" w:type="dxa"/>
          </w:tcPr>
          <w:p w14:paraId="0F84AE74" w14:textId="77777777" w:rsidR="00DA1CF4" w:rsidRDefault="00DA1CF4" w:rsidP="001A7DB4"/>
        </w:tc>
        <w:tc>
          <w:tcPr>
            <w:tcW w:w="3120" w:type="dxa"/>
          </w:tcPr>
          <w:p w14:paraId="7025525B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62D5726E" w14:textId="77777777" w:rsidR="00DA1CF4" w:rsidRDefault="00DA1CF4" w:rsidP="001A7DB4"/>
        </w:tc>
      </w:tr>
    </w:tbl>
    <w:p w14:paraId="79D1154D" w14:textId="77777777" w:rsidR="00E35D90" w:rsidRDefault="00E35D90" w:rsidP="00E35D90">
      <w:pPr>
        <w:pStyle w:val="Heading3"/>
      </w:pPr>
    </w:p>
    <w:p w14:paraId="258910BC" w14:textId="2EF8394D" w:rsidR="00E35D90" w:rsidRDefault="00E35D90" w:rsidP="00E35D90">
      <w:pPr>
        <w:spacing w:after="160" w:line="259" w:lineRule="auto"/>
      </w:pPr>
      <w:r>
        <w:tab/>
      </w:r>
      <w:r>
        <w:tab/>
        <w:t>Miscellaneous subtotal: $________________</w:t>
      </w:r>
    </w:p>
    <w:p w14:paraId="03BB0629" w14:textId="77777777" w:rsidR="00474140" w:rsidRDefault="00474140" w:rsidP="00E35D90">
      <w:pPr>
        <w:spacing w:after="160" w:line="259" w:lineRule="auto"/>
      </w:pPr>
    </w:p>
    <w:p w14:paraId="38E7F570" w14:textId="77777777" w:rsidR="00474140" w:rsidRDefault="00474140" w:rsidP="00474140">
      <w:r>
        <w:t>Provide a justification of the items listed above.</w:t>
      </w:r>
    </w:p>
    <w:p w14:paraId="6F447BC0" w14:textId="1132122E" w:rsidR="00B7230C" w:rsidRDefault="00B7230C" w:rsidP="00E35D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48F01958" wp14:editId="302498EC">
                <wp:extent cx="5943600" cy="762000"/>
                <wp:effectExtent l="0" t="0" r="19050" b="1905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C6F7C" w14:textId="029DC5A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F01958" id="_x0000_s1029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">
                <v:textbox>
                  <w:txbxContent>
                    <w:p w14:paraId="314C6F7C" w14:textId="029DC5A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71D824B9" w14:textId="2170B932" w:rsidR="002B48F3" w:rsidRDefault="002B48F3">
      <w:pPr>
        <w:spacing w:after="160" w:line="259" w:lineRule="auto"/>
        <w:contextualSpacing w:val="0"/>
      </w:pPr>
    </w:p>
    <w:p w14:paraId="7C7D6763" w14:textId="6918ABD8" w:rsidR="00F0006E" w:rsidRDefault="00F0006E">
      <w:pPr>
        <w:spacing w:after="160" w:line="259" w:lineRule="auto"/>
        <w:contextualSpacing w:val="0"/>
      </w:pPr>
    </w:p>
    <w:p w14:paraId="72857F77" w14:textId="77777777" w:rsidR="003A6427" w:rsidRDefault="003A6427">
      <w:pPr>
        <w:spacing w:after="160" w:line="259" w:lineRule="auto"/>
        <w:contextualSpacing w:val="0"/>
      </w:pPr>
    </w:p>
    <w:p w14:paraId="07B6D36E" w14:textId="13E462B5" w:rsidR="00412584" w:rsidRDefault="00D40140">
      <w:pPr>
        <w:spacing w:after="160" w:line="259" w:lineRule="auto"/>
        <w:contextualSpacing w:val="0"/>
      </w:pPr>
      <w:r w:rsidRPr="00CA0EEB">
        <w:rPr>
          <w:rFonts w:cs="Arial"/>
        </w:rPr>
        <w:t xml:space="preserve">Signature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>below certifies the statements in the application are true, complete</w:t>
      </w:r>
      <w:r w:rsidR="00E45505">
        <w:rPr>
          <w:rFonts w:cs="Arial"/>
        </w:rPr>
        <w:t>,</w:t>
      </w:r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</w:t>
      </w:r>
      <w:r w:rsidR="00384197">
        <w:rPr>
          <w:rFonts w:cs="Arial"/>
        </w:rPr>
        <w:t>faculty</w:t>
      </w:r>
      <w:r w:rsidR="00F9700F">
        <w:rPr>
          <w:rFonts w:cs="Arial"/>
        </w:rPr>
        <w:t xml:space="preserve"> applicant</w:t>
      </w:r>
      <w:r w:rsidR="00384197">
        <w:rPr>
          <w:rFonts w:cs="Arial"/>
        </w:rPr>
        <w:t>s</w:t>
      </w:r>
      <w:r w:rsidRPr="00CA0EEB">
        <w:rPr>
          <w:rFonts w:cs="Arial"/>
        </w:rPr>
        <w:t xml:space="preserve"> agree to accept responsibility for the scientific conduct of the project and to provide the required progress reports if a grant is awarded as a result of this application.</w:t>
      </w:r>
    </w:p>
    <w:p w14:paraId="0C05CD6A" w14:textId="407CFA02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 w:rsidR="00A66DE6">
        <w:t xml:space="preserve">Faculty </w:t>
      </w:r>
      <w:r>
        <w:t>Applicants</w:t>
      </w:r>
    </w:p>
    <w:p w14:paraId="55A606E4" w14:textId="0677FE0E" w:rsidR="002B48F3" w:rsidRDefault="002B48F3" w:rsidP="002B48F3">
      <w:pPr>
        <w:pStyle w:val="BodyTextIndent"/>
        <w:ind w:left="0"/>
      </w:pPr>
    </w:p>
    <w:p w14:paraId="445A2272" w14:textId="77777777" w:rsidR="003A6427" w:rsidRPr="00CA0EEB" w:rsidRDefault="003A6427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50E85491" w:rsidR="002B48F3" w:rsidRDefault="002B48F3" w:rsidP="002B48F3">
      <w:pPr>
        <w:pStyle w:val="BodyTextIndent"/>
        <w:ind w:left="0"/>
        <w:rPr>
          <w:u w:val="single"/>
        </w:rPr>
      </w:pPr>
    </w:p>
    <w:p w14:paraId="7C0120C1" w14:textId="77777777" w:rsidR="003A6427" w:rsidRPr="00CA0EEB" w:rsidRDefault="003A6427" w:rsidP="002B48F3">
      <w:pPr>
        <w:pStyle w:val="BodyTextIndent"/>
        <w:ind w:left="0"/>
        <w:rPr>
          <w:u w:val="single"/>
        </w:rPr>
      </w:pPr>
    </w:p>
    <w:p w14:paraId="03A290A1" w14:textId="1F709AC6" w:rsidR="002B48F3" w:rsidRDefault="002B48F3" w:rsidP="002B48F3">
      <w:pPr>
        <w:pStyle w:val="BodyTextIndent"/>
        <w:ind w:left="0"/>
        <w:rPr>
          <w:u w:val="single"/>
        </w:rPr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3DEE68EF" w14:textId="52528366" w:rsidR="002B48F3" w:rsidRDefault="002B48F3" w:rsidP="002B48F3">
      <w:pPr>
        <w:pStyle w:val="BodyTextIndent"/>
        <w:ind w:left="0"/>
        <w:rPr>
          <w:u w:val="single"/>
        </w:rPr>
      </w:pPr>
    </w:p>
    <w:p w14:paraId="4287C07D" w14:textId="77777777" w:rsidR="003A6427" w:rsidRDefault="003A6427" w:rsidP="002B48F3">
      <w:pPr>
        <w:pStyle w:val="BodyTextIndent"/>
        <w:ind w:left="0"/>
        <w:rPr>
          <w:u w:val="single"/>
        </w:rPr>
      </w:pPr>
    </w:p>
    <w:p w14:paraId="2685BE87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1AD84B48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6C3A5614" w14:textId="77777777" w:rsidR="00EA0A0C" w:rsidRDefault="00EA0A0C" w:rsidP="002B48F3">
      <w:pPr>
        <w:pStyle w:val="BodyTextIndent"/>
        <w:ind w:left="0"/>
      </w:pPr>
    </w:p>
    <w:p w14:paraId="74DDAE4D" w14:textId="695E9300" w:rsidR="002B48F3" w:rsidRDefault="00506A8F" w:rsidP="002B48F3">
      <w:pPr>
        <w:pStyle w:val="BodyTextIndent"/>
        <w:ind w:left="0"/>
      </w:pPr>
      <w:r>
        <w:t>b) Department Chair</w:t>
      </w:r>
      <w:r w:rsidR="00EA0A0C">
        <w:t xml:space="preserve"> or Division Director</w:t>
      </w:r>
      <w:r>
        <w:t xml:space="preserve"> Signature</w:t>
      </w:r>
    </w:p>
    <w:p w14:paraId="03D4E4A0" w14:textId="77777777" w:rsidR="00EA0A0C" w:rsidRDefault="00EA0A0C" w:rsidP="002B48F3">
      <w:pPr>
        <w:pStyle w:val="BodyTextIndent"/>
        <w:ind w:left="0"/>
        <w:rPr>
          <w:u w:val="single"/>
        </w:rPr>
      </w:pPr>
    </w:p>
    <w:p w14:paraId="76FF6D13" w14:textId="15053527" w:rsidR="00EA0A0C" w:rsidRDefault="00EA0A0C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sectPr w:rsidR="00EA0A0C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22027" w14:textId="77777777" w:rsidR="00665C86" w:rsidRDefault="00665C86" w:rsidP="00AD4769">
      <w:r>
        <w:separator/>
      </w:r>
    </w:p>
  </w:endnote>
  <w:endnote w:type="continuationSeparator" w:id="0">
    <w:p w14:paraId="3ED7DD35" w14:textId="77777777" w:rsidR="00665C86" w:rsidRDefault="00665C86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9AAFA" w14:textId="77777777" w:rsidR="007754C1" w:rsidRDefault="00775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4AB1C" w14:textId="77777777" w:rsidR="007754C1" w:rsidRDefault="0077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42868" w14:textId="77777777" w:rsidR="00665C86" w:rsidRDefault="00665C86" w:rsidP="00AD4769">
      <w:r>
        <w:separator/>
      </w:r>
    </w:p>
  </w:footnote>
  <w:footnote w:type="continuationSeparator" w:id="0">
    <w:p w14:paraId="31E051F3" w14:textId="77777777" w:rsidR="00665C86" w:rsidRDefault="00665C86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8697C" w14:textId="77777777" w:rsidR="007754C1" w:rsidRDefault="00775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52B59BE7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ED136" w14:textId="77777777" w:rsidR="007754C1" w:rsidRDefault="00775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C7761"/>
    <w:multiLevelType w:val="hybridMultilevel"/>
    <w:tmpl w:val="E2F2E9A4"/>
    <w:lvl w:ilvl="0" w:tplc="C9C076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1"/>
  </w:num>
  <w:num w:numId="5">
    <w:abstractNumId w:val="2"/>
  </w:num>
  <w:num w:numId="6">
    <w:abstractNumId w:val="14"/>
  </w:num>
  <w:num w:numId="7">
    <w:abstractNumId w:val="1"/>
  </w:num>
  <w:num w:numId="8">
    <w:abstractNumId w:val="6"/>
  </w:num>
  <w:num w:numId="9">
    <w:abstractNumId w:val="12"/>
  </w:num>
  <w:num w:numId="10">
    <w:abstractNumId w:val="13"/>
  </w:num>
  <w:num w:numId="11">
    <w:abstractNumId w:val="5"/>
  </w:num>
  <w:num w:numId="12">
    <w:abstractNumId w:val="0"/>
  </w:num>
  <w:num w:numId="13">
    <w:abstractNumId w:val="10"/>
  </w:num>
  <w:num w:numId="14">
    <w:abstractNumId w:val="15"/>
  </w:num>
  <w:num w:numId="15">
    <w:abstractNumId w:val="8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qwUAF+ugaSwAAAA="/>
  </w:docVars>
  <w:rsids>
    <w:rsidRoot w:val="00F9652A"/>
    <w:rsid w:val="00010490"/>
    <w:rsid w:val="00020281"/>
    <w:rsid w:val="00035BE1"/>
    <w:rsid w:val="000421C6"/>
    <w:rsid w:val="0005077F"/>
    <w:rsid w:val="0006110F"/>
    <w:rsid w:val="000663D5"/>
    <w:rsid w:val="0006787C"/>
    <w:rsid w:val="000810BC"/>
    <w:rsid w:val="00084940"/>
    <w:rsid w:val="000864D6"/>
    <w:rsid w:val="00092A1C"/>
    <w:rsid w:val="000A1200"/>
    <w:rsid w:val="000B6979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1569B"/>
    <w:rsid w:val="00123BA7"/>
    <w:rsid w:val="0013286B"/>
    <w:rsid w:val="001364EC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16F9D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E5DAE"/>
    <w:rsid w:val="002F05DE"/>
    <w:rsid w:val="002F40EE"/>
    <w:rsid w:val="002F6312"/>
    <w:rsid w:val="00301868"/>
    <w:rsid w:val="00304C71"/>
    <w:rsid w:val="00311F49"/>
    <w:rsid w:val="00320ABC"/>
    <w:rsid w:val="00321A20"/>
    <w:rsid w:val="00321BFC"/>
    <w:rsid w:val="00327E7D"/>
    <w:rsid w:val="003434D6"/>
    <w:rsid w:val="00346C78"/>
    <w:rsid w:val="003514B0"/>
    <w:rsid w:val="00353646"/>
    <w:rsid w:val="00356185"/>
    <w:rsid w:val="00372D17"/>
    <w:rsid w:val="00384197"/>
    <w:rsid w:val="00385590"/>
    <w:rsid w:val="0038589C"/>
    <w:rsid w:val="00394B92"/>
    <w:rsid w:val="003A1D50"/>
    <w:rsid w:val="003A6427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0455"/>
    <w:rsid w:val="004549A8"/>
    <w:rsid w:val="00462325"/>
    <w:rsid w:val="004700FD"/>
    <w:rsid w:val="00472F60"/>
    <w:rsid w:val="00474140"/>
    <w:rsid w:val="00476349"/>
    <w:rsid w:val="00490346"/>
    <w:rsid w:val="004A5708"/>
    <w:rsid w:val="004B0089"/>
    <w:rsid w:val="004B51E7"/>
    <w:rsid w:val="004B61DE"/>
    <w:rsid w:val="004D7577"/>
    <w:rsid w:val="00500ED8"/>
    <w:rsid w:val="005024E3"/>
    <w:rsid w:val="00506A8F"/>
    <w:rsid w:val="00511B67"/>
    <w:rsid w:val="00511CAF"/>
    <w:rsid w:val="00525C8A"/>
    <w:rsid w:val="00536960"/>
    <w:rsid w:val="00544BA2"/>
    <w:rsid w:val="0054699F"/>
    <w:rsid w:val="00550CD1"/>
    <w:rsid w:val="005569BF"/>
    <w:rsid w:val="00556D29"/>
    <w:rsid w:val="0055711F"/>
    <w:rsid w:val="00561637"/>
    <w:rsid w:val="00565795"/>
    <w:rsid w:val="00566E18"/>
    <w:rsid w:val="005704B4"/>
    <w:rsid w:val="0057415A"/>
    <w:rsid w:val="0058038D"/>
    <w:rsid w:val="0059280C"/>
    <w:rsid w:val="0059364F"/>
    <w:rsid w:val="00594FBC"/>
    <w:rsid w:val="005A2CDD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65C86"/>
    <w:rsid w:val="006825A3"/>
    <w:rsid w:val="00682AEB"/>
    <w:rsid w:val="006858E9"/>
    <w:rsid w:val="00687C8B"/>
    <w:rsid w:val="00690E25"/>
    <w:rsid w:val="00692662"/>
    <w:rsid w:val="006B4322"/>
    <w:rsid w:val="006B7801"/>
    <w:rsid w:val="006C580B"/>
    <w:rsid w:val="006F5C67"/>
    <w:rsid w:val="00703AF6"/>
    <w:rsid w:val="007070BC"/>
    <w:rsid w:val="00707E99"/>
    <w:rsid w:val="00711600"/>
    <w:rsid w:val="00712A15"/>
    <w:rsid w:val="0071334A"/>
    <w:rsid w:val="00721865"/>
    <w:rsid w:val="00731E41"/>
    <w:rsid w:val="007404C4"/>
    <w:rsid w:val="00750FA4"/>
    <w:rsid w:val="00754403"/>
    <w:rsid w:val="00766012"/>
    <w:rsid w:val="007722BD"/>
    <w:rsid w:val="007754C1"/>
    <w:rsid w:val="007773D2"/>
    <w:rsid w:val="00780C85"/>
    <w:rsid w:val="00780FA2"/>
    <w:rsid w:val="007A433A"/>
    <w:rsid w:val="007B7462"/>
    <w:rsid w:val="007D6F28"/>
    <w:rsid w:val="007E1332"/>
    <w:rsid w:val="007E18AA"/>
    <w:rsid w:val="00803E34"/>
    <w:rsid w:val="008048DF"/>
    <w:rsid w:val="0080587E"/>
    <w:rsid w:val="0080751C"/>
    <w:rsid w:val="008077FD"/>
    <w:rsid w:val="008103E0"/>
    <w:rsid w:val="008204FE"/>
    <w:rsid w:val="00830B3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FC0"/>
    <w:rsid w:val="008A28DA"/>
    <w:rsid w:val="008B7AC0"/>
    <w:rsid w:val="008C1A36"/>
    <w:rsid w:val="008C50BB"/>
    <w:rsid w:val="008D500C"/>
    <w:rsid w:val="008E08AC"/>
    <w:rsid w:val="008E0B78"/>
    <w:rsid w:val="008E328F"/>
    <w:rsid w:val="008F1385"/>
    <w:rsid w:val="00906891"/>
    <w:rsid w:val="0091760D"/>
    <w:rsid w:val="0092757B"/>
    <w:rsid w:val="009376E5"/>
    <w:rsid w:val="00946A18"/>
    <w:rsid w:val="009533FD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4F0D"/>
    <w:rsid w:val="009B0743"/>
    <w:rsid w:val="009B579D"/>
    <w:rsid w:val="009B7B56"/>
    <w:rsid w:val="009C0C03"/>
    <w:rsid w:val="009C17AD"/>
    <w:rsid w:val="009D13CA"/>
    <w:rsid w:val="009D55F3"/>
    <w:rsid w:val="009D7EFE"/>
    <w:rsid w:val="009E3EEC"/>
    <w:rsid w:val="009E66E1"/>
    <w:rsid w:val="00A01BD8"/>
    <w:rsid w:val="00A020EE"/>
    <w:rsid w:val="00A03134"/>
    <w:rsid w:val="00A20C51"/>
    <w:rsid w:val="00A21937"/>
    <w:rsid w:val="00A25478"/>
    <w:rsid w:val="00A270FE"/>
    <w:rsid w:val="00A3771A"/>
    <w:rsid w:val="00A4114E"/>
    <w:rsid w:val="00A53428"/>
    <w:rsid w:val="00A66DE6"/>
    <w:rsid w:val="00A72C19"/>
    <w:rsid w:val="00A77217"/>
    <w:rsid w:val="00A77DC9"/>
    <w:rsid w:val="00A849F9"/>
    <w:rsid w:val="00A868BB"/>
    <w:rsid w:val="00A937E5"/>
    <w:rsid w:val="00AA223D"/>
    <w:rsid w:val="00AB1676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4289"/>
    <w:rsid w:val="00B71CFE"/>
    <w:rsid w:val="00B7230C"/>
    <w:rsid w:val="00B81943"/>
    <w:rsid w:val="00B82FC0"/>
    <w:rsid w:val="00B8444D"/>
    <w:rsid w:val="00B9280C"/>
    <w:rsid w:val="00BA4734"/>
    <w:rsid w:val="00BA6E2B"/>
    <w:rsid w:val="00BB52C7"/>
    <w:rsid w:val="00BD3E9E"/>
    <w:rsid w:val="00BD7EB3"/>
    <w:rsid w:val="00BE5FCD"/>
    <w:rsid w:val="00BF2160"/>
    <w:rsid w:val="00C032A7"/>
    <w:rsid w:val="00C03476"/>
    <w:rsid w:val="00C0786C"/>
    <w:rsid w:val="00C16002"/>
    <w:rsid w:val="00C1602F"/>
    <w:rsid w:val="00C17D96"/>
    <w:rsid w:val="00C3490E"/>
    <w:rsid w:val="00C46B63"/>
    <w:rsid w:val="00C57960"/>
    <w:rsid w:val="00C62052"/>
    <w:rsid w:val="00C65FFA"/>
    <w:rsid w:val="00C666C4"/>
    <w:rsid w:val="00C705E3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0459"/>
    <w:rsid w:val="00D117D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6E62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7AF9"/>
    <w:rsid w:val="00E1142B"/>
    <w:rsid w:val="00E14E90"/>
    <w:rsid w:val="00E1716B"/>
    <w:rsid w:val="00E17737"/>
    <w:rsid w:val="00E35D90"/>
    <w:rsid w:val="00E377F9"/>
    <w:rsid w:val="00E45505"/>
    <w:rsid w:val="00E60E98"/>
    <w:rsid w:val="00E76C1D"/>
    <w:rsid w:val="00E8549E"/>
    <w:rsid w:val="00E85FE7"/>
    <w:rsid w:val="00E94D90"/>
    <w:rsid w:val="00EA0A0C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789D"/>
    <w:rsid w:val="00EF5FA7"/>
    <w:rsid w:val="00EF70D9"/>
    <w:rsid w:val="00F0006E"/>
    <w:rsid w:val="00F00922"/>
    <w:rsid w:val="00F04448"/>
    <w:rsid w:val="00F1556D"/>
    <w:rsid w:val="00F22871"/>
    <w:rsid w:val="00F24FD0"/>
    <w:rsid w:val="00F451AF"/>
    <w:rsid w:val="00F570C2"/>
    <w:rsid w:val="00F67C45"/>
    <w:rsid w:val="00F70A7B"/>
    <w:rsid w:val="00F7108C"/>
    <w:rsid w:val="00F71CF7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C19B7"/>
    <w:rsid w:val="00FD5A10"/>
    <w:rsid w:val="00FD5F54"/>
    <w:rsid w:val="00FE1D0F"/>
    <w:rsid w:val="00FF1D56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566E18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3</Words>
  <Characters>3724</Characters>
  <Application>Microsoft Office Word</Application>
  <DocSecurity>0</DocSecurity>
  <Lines>31</Lines>
  <Paragraphs>8</Paragraphs>
  <ScaleCrop>false</ScaleCrop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Tom Dvorske</cp:lastModifiedBy>
  <cp:revision>7</cp:revision>
  <dcterms:created xsi:type="dcterms:W3CDTF">2021-03-18T17:10:00Z</dcterms:created>
  <dcterms:modified xsi:type="dcterms:W3CDTF">2021-03-2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